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55C2FA6" w14:textId="0F7984A7" w:rsidR="00C50874" w:rsidRPr="00857799" w:rsidRDefault="00C50874" w:rsidP="00C50874">
      <w:pPr>
        <w:spacing w:line="360" w:lineRule="auto"/>
        <w:rPr>
          <w:rFonts w:ascii="Times New Roman" w:hAnsi="Times New Roman" w:cs="Times New Roman"/>
          <w:b/>
          <w:sz w:val="24"/>
          <w:szCs w:val="24"/>
          <w:u w:val="single"/>
        </w:rPr>
      </w:pPr>
      <w:r w:rsidRPr="00857799">
        <w:rPr>
          <w:rFonts w:ascii="Times New Roman" w:hAnsi="Times New Roman" w:cs="Times New Roman"/>
          <w:b/>
          <w:sz w:val="24"/>
          <w:szCs w:val="24"/>
          <w:u w:val="single"/>
        </w:rPr>
        <w:t xml:space="preserve">User Manual </w:t>
      </w:r>
    </w:p>
    <w:p w14:paraId="43E2A886" w14:textId="2EAD0160" w:rsidR="00C50874" w:rsidRPr="00857799" w:rsidRDefault="00067745" w:rsidP="00067745">
      <w:pPr>
        <w:spacing w:line="360" w:lineRule="auto"/>
        <w:rPr>
          <w:rFonts w:ascii="Times New Roman" w:hAnsi="Times New Roman" w:cs="Times New Roman"/>
          <w:b/>
          <w:sz w:val="24"/>
          <w:szCs w:val="24"/>
          <w:u w:val="single"/>
        </w:rPr>
      </w:pPr>
      <w:r w:rsidRPr="00857799">
        <w:rPr>
          <w:rFonts w:ascii="Times New Roman" w:hAnsi="Times New Roman" w:cs="Times New Roman"/>
          <w:b/>
          <w:sz w:val="24"/>
          <w:szCs w:val="24"/>
          <w:u w:val="single"/>
        </w:rPr>
        <w:t xml:space="preserve">Attendance Management System </w:t>
      </w:r>
      <w:bookmarkStart w:id="0" w:name="_GoBack"/>
      <w:bookmarkEnd w:id="0"/>
    </w:p>
    <w:p w14:paraId="3E1A9824" w14:textId="2BFF75C9" w:rsidR="00067745" w:rsidRDefault="00067745" w:rsidP="00067745">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is the front page of the system. Only admin and registered teacher can login. </w:t>
      </w:r>
    </w:p>
    <w:p w14:paraId="6B85670A" w14:textId="02565BD1" w:rsidR="00067745" w:rsidRDefault="00067745" w:rsidP="00067745">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9B52796" wp14:editId="187C3473">
            <wp:extent cx="5934075" cy="15716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4075" cy="1571625"/>
                    </a:xfrm>
                    <a:prstGeom prst="rect">
                      <a:avLst/>
                    </a:prstGeom>
                    <a:noFill/>
                    <a:ln>
                      <a:noFill/>
                    </a:ln>
                  </pic:spPr>
                </pic:pic>
              </a:graphicData>
            </a:graphic>
          </wp:inline>
        </w:drawing>
      </w:r>
    </w:p>
    <w:p w14:paraId="460D1274" w14:textId="19977D90" w:rsidR="00067745" w:rsidRDefault="00067745" w:rsidP="00067745">
      <w:pPr>
        <w:spacing w:line="360" w:lineRule="auto"/>
        <w:rPr>
          <w:rFonts w:ascii="Times New Roman" w:hAnsi="Times New Roman" w:cs="Times New Roman"/>
          <w:sz w:val="24"/>
          <w:szCs w:val="24"/>
        </w:rPr>
      </w:pPr>
      <w:r>
        <w:rPr>
          <w:rFonts w:ascii="Times New Roman" w:hAnsi="Times New Roman" w:cs="Times New Roman"/>
          <w:sz w:val="24"/>
          <w:szCs w:val="24"/>
        </w:rPr>
        <w:t>Enter the email and password to login</w:t>
      </w:r>
    </w:p>
    <w:p w14:paraId="55090AE2" w14:textId="6E913387" w:rsidR="00067745" w:rsidRDefault="00067745" w:rsidP="00067745">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9ADFEE6" wp14:editId="0F07BDF6">
            <wp:extent cx="4324350" cy="2400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324350" cy="2400300"/>
                    </a:xfrm>
                    <a:prstGeom prst="rect">
                      <a:avLst/>
                    </a:prstGeom>
                    <a:noFill/>
                    <a:ln>
                      <a:noFill/>
                    </a:ln>
                  </pic:spPr>
                </pic:pic>
              </a:graphicData>
            </a:graphic>
          </wp:inline>
        </w:drawing>
      </w:r>
    </w:p>
    <w:p w14:paraId="5372A878" w14:textId="63B8C9E3" w:rsidR="00067745" w:rsidRDefault="00067745" w:rsidP="00067745">
      <w:pPr>
        <w:spacing w:line="360" w:lineRule="auto"/>
        <w:rPr>
          <w:rFonts w:ascii="Times New Roman" w:hAnsi="Times New Roman" w:cs="Times New Roman"/>
          <w:sz w:val="24"/>
          <w:szCs w:val="24"/>
        </w:rPr>
      </w:pPr>
    </w:p>
    <w:p w14:paraId="4325FBBB" w14:textId="23370EDA" w:rsidR="00067745" w:rsidRDefault="00067745" w:rsidP="00067745">
      <w:pPr>
        <w:spacing w:line="360" w:lineRule="auto"/>
        <w:rPr>
          <w:rFonts w:ascii="Times New Roman" w:hAnsi="Times New Roman" w:cs="Times New Roman"/>
          <w:sz w:val="24"/>
          <w:szCs w:val="24"/>
        </w:rPr>
      </w:pPr>
    </w:p>
    <w:p w14:paraId="1241737A" w14:textId="73F7BE39" w:rsidR="00067745" w:rsidRDefault="00067745" w:rsidP="00067745">
      <w:pPr>
        <w:spacing w:line="360" w:lineRule="auto"/>
        <w:rPr>
          <w:rFonts w:ascii="Times New Roman" w:hAnsi="Times New Roman" w:cs="Times New Roman"/>
          <w:sz w:val="24"/>
          <w:szCs w:val="24"/>
        </w:rPr>
      </w:pPr>
    </w:p>
    <w:p w14:paraId="024985AD" w14:textId="5999DFCA" w:rsidR="00067745" w:rsidRDefault="00067745" w:rsidP="00067745">
      <w:pPr>
        <w:spacing w:line="360" w:lineRule="auto"/>
        <w:rPr>
          <w:rFonts w:ascii="Times New Roman" w:hAnsi="Times New Roman" w:cs="Times New Roman"/>
          <w:sz w:val="24"/>
          <w:szCs w:val="24"/>
        </w:rPr>
      </w:pPr>
    </w:p>
    <w:p w14:paraId="7F2B2D16" w14:textId="366D9AA1" w:rsidR="00067745" w:rsidRDefault="00067745" w:rsidP="00067745">
      <w:pPr>
        <w:spacing w:line="360" w:lineRule="auto"/>
        <w:rPr>
          <w:rFonts w:ascii="Times New Roman" w:hAnsi="Times New Roman" w:cs="Times New Roman"/>
          <w:sz w:val="24"/>
          <w:szCs w:val="24"/>
        </w:rPr>
      </w:pPr>
    </w:p>
    <w:p w14:paraId="25D1F339" w14:textId="026C984B" w:rsidR="00067745" w:rsidRDefault="00067745" w:rsidP="00067745">
      <w:pPr>
        <w:spacing w:line="360" w:lineRule="auto"/>
        <w:rPr>
          <w:rFonts w:ascii="Times New Roman" w:hAnsi="Times New Roman" w:cs="Times New Roman"/>
          <w:sz w:val="24"/>
          <w:szCs w:val="24"/>
        </w:rPr>
      </w:pPr>
    </w:p>
    <w:p w14:paraId="1B1B2CC5" w14:textId="2A4CBDEA" w:rsidR="00067745" w:rsidRDefault="00067745" w:rsidP="00067745">
      <w:pPr>
        <w:spacing w:line="360" w:lineRule="auto"/>
        <w:rPr>
          <w:rFonts w:ascii="Times New Roman" w:hAnsi="Times New Roman" w:cs="Times New Roman"/>
          <w:sz w:val="24"/>
          <w:szCs w:val="24"/>
        </w:rPr>
      </w:pPr>
    </w:p>
    <w:p w14:paraId="5D1E8D2D" w14:textId="23EBA2C8" w:rsidR="00067745" w:rsidRDefault="00067745" w:rsidP="0006774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After login, the system will redirect to this page below. </w:t>
      </w:r>
    </w:p>
    <w:p w14:paraId="6D198839" w14:textId="0D04B255" w:rsidR="00067745" w:rsidRDefault="00067745" w:rsidP="0006774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4CF2B3B" wp14:editId="04177F96">
            <wp:extent cx="5319648" cy="31337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22601" cy="3135465"/>
                    </a:xfrm>
                    <a:prstGeom prst="rect">
                      <a:avLst/>
                    </a:prstGeom>
                    <a:noFill/>
                    <a:ln>
                      <a:noFill/>
                    </a:ln>
                  </pic:spPr>
                </pic:pic>
              </a:graphicData>
            </a:graphic>
          </wp:inline>
        </w:drawing>
      </w:r>
    </w:p>
    <w:p w14:paraId="083A24EC" w14:textId="4E2B63C9" w:rsidR="00067745" w:rsidRDefault="00067745" w:rsidP="00067745">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1</w:t>
      </w:r>
    </w:p>
    <w:p w14:paraId="5A90B72C" w14:textId="70813C75" w:rsidR="00067745" w:rsidRDefault="00067745" w:rsidP="00067745">
      <w:pPr>
        <w:spacing w:line="360" w:lineRule="auto"/>
        <w:rPr>
          <w:rFonts w:ascii="Times New Roman" w:hAnsi="Times New Roman" w:cs="Times New Roman"/>
          <w:sz w:val="24"/>
          <w:szCs w:val="24"/>
        </w:rPr>
      </w:pPr>
    </w:p>
    <w:p w14:paraId="28F93C95" w14:textId="76C95BFC" w:rsidR="00067745" w:rsidRDefault="00067745" w:rsidP="00067745">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Register a student </w:t>
      </w:r>
    </w:p>
    <w:p w14:paraId="25DAD9F2" w14:textId="618D0E22" w:rsidR="00067745" w:rsidRDefault="00067745" w:rsidP="00067745">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Click Register on the header, it will bring user to this page. </w:t>
      </w:r>
    </w:p>
    <w:p w14:paraId="7B64153A" w14:textId="14864595" w:rsidR="00067745" w:rsidRDefault="00067745" w:rsidP="00067745">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43D17E8" wp14:editId="59C50BEA">
            <wp:extent cx="4514850" cy="265238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17135" cy="2653726"/>
                    </a:xfrm>
                    <a:prstGeom prst="rect">
                      <a:avLst/>
                    </a:prstGeom>
                    <a:noFill/>
                    <a:ln>
                      <a:noFill/>
                    </a:ln>
                  </pic:spPr>
                </pic:pic>
              </a:graphicData>
            </a:graphic>
          </wp:inline>
        </w:drawing>
      </w:r>
    </w:p>
    <w:p w14:paraId="7E281F6B" w14:textId="7349BAB5" w:rsidR="00067745" w:rsidRDefault="00067745" w:rsidP="00067745">
      <w:pPr>
        <w:spacing w:line="360" w:lineRule="auto"/>
        <w:ind w:left="360"/>
        <w:rPr>
          <w:rFonts w:ascii="Times New Roman" w:hAnsi="Times New Roman" w:cs="Times New Roman"/>
          <w:sz w:val="24"/>
          <w:szCs w:val="24"/>
        </w:rPr>
      </w:pPr>
    </w:p>
    <w:p w14:paraId="6E8CA930" w14:textId="6D1D572C" w:rsidR="00067745" w:rsidRDefault="00067745" w:rsidP="00067745">
      <w:pPr>
        <w:spacing w:line="360" w:lineRule="auto"/>
        <w:ind w:left="360"/>
        <w:rPr>
          <w:rFonts w:ascii="Times New Roman" w:hAnsi="Times New Roman" w:cs="Times New Roman"/>
          <w:sz w:val="24"/>
          <w:szCs w:val="24"/>
        </w:rPr>
      </w:pPr>
    </w:p>
    <w:p w14:paraId="19A6191D" w14:textId="7F5FC203" w:rsidR="00067745" w:rsidRDefault="00067745" w:rsidP="00067745">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Fill in the details and depending on your need, you can set roles to student or teacher. If you want to create an account to login to the system just set the roles to the teacher. Example below registered as a student. Click save. </w:t>
      </w:r>
    </w:p>
    <w:p w14:paraId="2A5081D9" w14:textId="17A2E966" w:rsidR="00067745" w:rsidRDefault="00067745" w:rsidP="00067745">
      <w:pPr>
        <w:spacing w:line="360" w:lineRule="auto"/>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F64E427" wp14:editId="1FAAF442">
            <wp:extent cx="5934075" cy="34956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3495675"/>
                    </a:xfrm>
                    <a:prstGeom prst="rect">
                      <a:avLst/>
                    </a:prstGeom>
                    <a:noFill/>
                    <a:ln>
                      <a:noFill/>
                    </a:ln>
                  </pic:spPr>
                </pic:pic>
              </a:graphicData>
            </a:graphic>
          </wp:inline>
        </w:drawing>
      </w:r>
    </w:p>
    <w:p w14:paraId="5FE0AEB7" w14:textId="78DC99BE" w:rsidR="00067745" w:rsidRDefault="00067745" w:rsidP="00067745">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The saved data will show up in the list of attendance. You can delete the student if needed. </w:t>
      </w:r>
    </w:p>
    <w:p w14:paraId="79BBDB89" w14:textId="42031259" w:rsidR="00067745" w:rsidRDefault="00067745" w:rsidP="00067745">
      <w:pPr>
        <w:spacing w:line="360" w:lineRule="auto"/>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1FDEC59" wp14:editId="5A74A320">
            <wp:extent cx="5934075" cy="2952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295275"/>
                    </a:xfrm>
                    <a:prstGeom prst="rect">
                      <a:avLst/>
                    </a:prstGeom>
                    <a:noFill/>
                    <a:ln>
                      <a:noFill/>
                    </a:ln>
                  </pic:spPr>
                </pic:pic>
              </a:graphicData>
            </a:graphic>
          </wp:inline>
        </w:drawing>
      </w:r>
    </w:p>
    <w:p w14:paraId="0AE3B1C8" w14:textId="3948C74B" w:rsidR="00067745" w:rsidRDefault="00067745" w:rsidP="00067745">
      <w:pPr>
        <w:spacing w:line="360" w:lineRule="auto"/>
        <w:ind w:left="360"/>
        <w:rPr>
          <w:rFonts w:ascii="Times New Roman" w:hAnsi="Times New Roman" w:cs="Times New Roman"/>
          <w:sz w:val="24"/>
          <w:szCs w:val="24"/>
        </w:rPr>
      </w:pPr>
    </w:p>
    <w:p w14:paraId="38125A38" w14:textId="331BE53F" w:rsidR="00067745" w:rsidRDefault="00067745" w:rsidP="00067745">
      <w:pPr>
        <w:spacing w:line="360" w:lineRule="auto"/>
        <w:ind w:left="360"/>
        <w:rPr>
          <w:rFonts w:ascii="Times New Roman" w:hAnsi="Times New Roman" w:cs="Times New Roman"/>
          <w:sz w:val="24"/>
          <w:szCs w:val="24"/>
        </w:rPr>
      </w:pPr>
    </w:p>
    <w:p w14:paraId="50365FA1" w14:textId="50FF70BD" w:rsidR="00067745" w:rsidRDefault="00067745" w:rsidP="00067745">
      <w:pPr>
        <w:spacing w:line="360" w:lineRule="auto"/>
        <w:ind w:left="360"/>
        <w:rPr>
          <w:rFonts w:ascii="Times New Roman" w:hAnsi="Times New Roman" w:cs="Times New Roman"/>
          <w:sz w:val="24"/>
          <w:szCs w:val="24"/>
        </w:rPr>
      </w:pPr>
    </w:p>
    <w:p w14:paraId="7294E6E9" w14:textId="556B7A32" w:rsidR="00067745" w:rsidRDefault="00067745" w:rsidP="00067745">
      <w:pPr>
        <w:spacing w:line="360" w:lineRule="auto"/>
        <w:ind w:left="360"/>
        <w:rPr>
          <w:rFonts w:ascii="Times New Roman" w:hAnsi="Times New Roman" w:cs="Times New Roman"/>
          <w:sz w:val="24"/>
          <w:szCs w:val="24"/>
        </w:rPr>
      </w:pPr>
    </w:p>
    <w:p w14:paraId="173BAC41" w14:textId="674BF627" w:rsidR="00067745" w:rsidRDefault="00067745" w:rsidP="00067745">
      <w:pPr>
        <w:spacing w:line="360" w:lineRule="auto"/>
        <w:ind w:left="360"/>
        <w:rPr>
          <w:rFonts w:ascii="Times New Roman" w:hAnsi="Times New Roman" w:cs="Times New Roman"/>
          <w:sz w:val="24"/>
          <w:szCs w:val="24"/>
        </w:rPr>
      </w:pPr>
    </w:p>
    <w:p w14:paraId="682F2D60" w14:textId="74ECBBB3" w:rsidR="00067745" w:rsidRDefault="00067745" w:rsidP="00067745">
      <w:pPr>
        <w:spacing w:line="360" w:lineRule="auto"/>
        <w:ind w:left="360"/>
        <w:rPr>
          <w:rFonts w:ascii="Times New Roman" w:hAnsi="Times New Roman" w:cs="Times New Roman"/>
          <w:sz w:val="24"/>
          <w:szCs w:val="24"/>
        </w:rPr>
      </w:pPr>
    </w:p>
    <w:p w14:paraId="38E9BD96" w14:textId="7A1AEB32" w:rsidR="00067745" w:rsidRDefault="00067745" w:rsidP="00067745">
      <w:pPr>
        <w:spacing w:line="360" w:lineRule="auto"/>
        <w:ind w:left="360"/>
        <w:rPr>
          <w:rFonts w:ascii="Times New Roman" w:hAnsi="Times New Roman" w:cs="Times New Roman"/>
          <w:sz w:val="24"/>
          <w:szCs w:val="24"/>
        </w:rPr>
      </w:pPr>
    </w:p>
    <w:p w14:paraId="75BDD6D8" w14:textId="0EE81C13" w:rsidR="00067745" w:rsidRDefault="00067745" w:rsidP="00067745">
      <w:pPr>
        <w:spacing w:line="360" w:lineRule="auto"/>
        <w:ind w:left="360"/>
        <w:rPr>
          <w:rFonts w:ascii="Times New Roman" w:hAnsi="Times New Roman" w:cs="Times New Roman"/>
          <w:sz w:val="24"/>
          <w:szCs w:val="24"/>
        </w:rPr>
      </w:pPr>
    </w:p>
    <w:p w14:paraId="7989C543" w14:textId="41F531DD" w:rsidR="00067745" w:rsidRDefault="00067745" w:rsidP="00067745">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Creating a new class </w:t>
      </w:r>
    </w:p>
    <w:p w14:paraId="7686C2A6" w14:textId="6202EDAB" w:rsidR="00067745" w:rsidRDefault="00067745" w:rsidP="00067745">
      <w:pPr>
        <w:spacing w:line="360" w:lineRule="auto"/>
        <w:rPr>
          <w:rFonts w:ascii="Times New Roman" w:hAnsi="Times New Roman" w:cs="Times New Roman"/>
          <w:sz w:val="24"/>
          <w:szCs w:val="24"/>
        </w:rPr>
      </w:pPr>
      <w:r>
        <w:rPr>
          <w:rFonts w:ascii="Times New Roman" w:hAnsi="Times New Roman" w:cs="Times New Roman"/>
          <w:sz w:val="24"/>
          <w:szCs w:val="24"/>
        </w:rPr>
        <w:t xml:space="preserve">Click Classes on Figure 1 to create a new class. </w:t>
      </w:r>
    </w:p>
    <w:p w14:paraId="2564B50E" w14:textId="6D8C677C" w:rsidR="00067745" w:rsidRDefault="00067745" w:rsidP="0006774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0300C6D" wp14:editId="67951B31">
            <wp:extent cx="5010150" cy="36773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15295" cy="3681098"/>
                    </a:xfrm>
                    <a:prstGeom prst="rect">
                      <a:avLst/>
                    </a:prstGeom>
                    <a:noFill/>
                    <a:ln>
                      <a:noFill/>
                    </a:ln>
                  </pic:spPr>
                </pic:pic>
              </a:graphicData>
            </a:graphic>
          </wp:inline>
        </w:drawing>
      </w:r>
    </w:p>
    <w:p w14:paraId="3E6AF7C8" w14:textId="748E9A61" w:rsidR="00067745" w:rsidRDefault="00067745" w:rsidP="00067745">
      <w:pPr>
        <w:spacing w:line="360" w:lineRule="auto"/>
        <w:rPr>
          <w:rFonts w:ascii="Times New Roman" w:hAnsi="Times New Roman" w:cs="Times New Roman"/>
          <w:sz w:val="24"/>
          <w:szCs w:val="24"/>
        </w:rPr>
      </w:pPr>
      <w:r>
        <w:rPr>
          <w:rFonts w:ascii="Times New Roman" w:hAnsi="Times New Roman" w:cs="Times New Roman"/>
          <w:sz w:val="24"/>
          <w:szCs w:val="24"/>
        </w:rPr>
        <w:t xml:space="preserve">Enter the new class you wish to enter and click save </w:t>
      </w:r>
    </w:p>
    <w:p w14:paraId="1DC560C5" w14:textId="1186CD0C" w:rsidR="00067745" w:rsidRDefault="00067745" w:rsidP="00067745">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D795DDD" wp14:editId="512EB2C1">
            <wp:extent cx="3209925" cy="23050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09925" cy="2305050"/>
                    </a:xfrm>
                    <a:prstGeom prst="rect">
                      <a:avLst/>
                    </a:prstGeom>
                    <a:noFill/>
                    <a:ln>
                      <a:noFill/>
                    </a:ln>
                  </pic:spPr>
                </pic:pic>
              </a:graphicData>
            </a:graphic>
          </wp:inline>
        </w:drawing>
      </w:r>
    </w:p>
    <w:p w14:paraId="7B74FE4D" w14:textId="62D5633C" w:rsidR="00067745" w:rsidRDefault="00067745" w:rsidP="00067745">
      <w:pPr>
        <w:spacing w:line="360" w:lineRule="auto"/>
        <w:rPr>
          <w:rFonts w:ascii="Times New Roman" w:hAnsi="Times New Roman" w:cs="Times New Roman"/>
          <w:sz w:val="24"/>
          <w:szCs w:val="24"/>
        </w:rPr>
      </w:pPr>
    </w:p>
    <w:p w14:paraId="2F4CDF7F" w14:textId="1D9020D0" w:rsidR="00067745" w:rsidRDefault="00067745" w:rsidP="0006774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new class is then saved into the list </w:t>
      </w:r>
    </w:p>
    <w:p w14:paraId="3D478808" w14:textId="09E4B37E" w:rsidR="00067745" w:rsidRDefault="00067745" w:rsidP="00067745">
      <w:pPr>
        <w:spacing w:line="36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D77E003" wp14:editId="5F9E146F">
            <wp:extent cx="4495800" cy="3752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95800" cy="3752850"/>
                    </a:xfrm>
                    <a:prstGeom prst="rect">
                      <a:avLst/>
                    </a:prstGeom>
                    <a:noFill/>
                    <a:ln>
                      <a:noFill/>
                    </a:ln>
                  </pic:spPr>
                </pic:pic>
              </a:graphicData>
            </a:graphic>
          </wp:inline>
        </w:drawing>
      </w:r>
    </w:p>
    <w:p w14:paraId="25C6A1DF" w14:textId="7DC8D84D" w:rsidR="00067745" w:rsidRDefault="00857799" w:rsidP="00857799">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Taking an attendance </w:t>
      </w:r>
    </w:p>
    <w:p w14:paraId="5EF25552" w14:textId="602B0530" w:rsidR="00857799" w:rsidRDefault="00857799" w:rsidP="00857799">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Back on home page, in order to take attendance, you can select either three filters. </w:t>
      </w:r>
    </w:p>
    <w:p w14:paraId="7D869BAB" w14:textId="3F944D4B" w:rsidR="00857799" w:rsidRDefault="00857799" w:rsidP="00857799">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28BBE2" wp14:editId="3B427E5F">
            <wp:extent cx="4410075" cy="259790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412204" cy="2599163"/>
                    </a:xfrm>
                    <a:prstGeom prst="rect">
                      <a:avLst/>
                    </a:prstGeom>
                    <a:noFill/>
                    <a:ln>
                      <a:noFill/>
                    </a:ln>
                  </pic:spPr>
                </pic:pic>
              </a:graphicData>
            </a:graphic>
          </wp:inline>
        </w:drawing>
      </w:r>
    </w:p>
    <w:p w14:paraId="37661C60" w14:textId="47EA432D" w:rsidR="00857799" w:rsidRDefault="00857799" w:rsidP="00857799">
      <w:pPr>
        <w:spacing w:line="360" w:lineRule="auto"/>
        <w:ind w:left="360"/>
        <w:jc w:val="center"/>
        <w:rPr>
          <w:rFonts w:ascii="Times New Roman" w:hAnsi="Times New Roman" w:cs="Times New Roman"/>
          <w:sz w:val="24"/>
          <w:szCs w:val="24"/>
        </w:rPr>
      </w:pPr>
    </w:p>
    <w:p w14:paraId="011FDE08" w14:textId="6E0E49B6" w:rsidR="00857799" w:rsidRDefault="00857799" w:rsidP="00857799">
      <w:pPr>
        <w:spacing w:line="360" w:lineRule="auto"/>
        <w:ind w:left="360"/>
        <w:rPr>
          <w:rFonts w:ascii="Times New Roman" w:hAnsi="Times New Roman" w:cs="Times New Roman"/>
          <w:sz w:val="24"/>
          <w:szCs w:val="24"/>
        </w:rPr>
      </w:pPr>
      <w:r>
        <w:rPr>
          <w:rFonts w:ascii="Times New Roman" w:hAnsi="Times New Roman" w:cs="Times New Roman"/>
          <w:sz w:val="24"/>
          <w:szCs w:val="24"/>
        </w:rPr>
        <w:lastRenderedPageBreak/>
        <w:t xml:space="preserve">The first filters enable you to select class that available and already created prior to this guide. </w:t>
      </w:r>
    </w:p>
    <w:p w14:paraId="003990F8" w14:textId="5F725C19" w:rsidR="00857799" w:rsidRDefault="00857799" w:rsidP="00857799">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567564" wp14:editId="416FF66C">
            <wp:extent cx="2533650" cy="2299053"/>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38432" cy="2303393"/>
                    </a:xfrm>
                    <a:prstGeom prst="rect">
                      <a:avLst/>
                    </a:prstGeom>
                    <a:noFill/>
                    <a:ln>
                      <a:noFill/>
                    </a:ln>
                  </pic:spPr>
                </pic:pic>
              </a:graphicData>
            </a:graphic>
          </wp:inline>
        </w:drawing>
      </w:r>
    </w:p>
    <w:p w14:paraId="41442271" w14:textId="5A6EA0C3" w:rsidR="00857799" w:rsidRDefault="00857799" w:rsidP="00857799">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Second filters allow to filter students by course </w:t>
      </w:r>
    </w:p>
    <w:p w14:paraId="56F074E4" w14:textId="611A353A" w:rsidR="00857799" w:rsidRDefault="00857799" w:rsidP="00857799">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D202D8B" wp14:editId="4F43AAA3">
            <wp:extent cx="2524125" cy="17621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24125" cy="1762125"/>
                    </a:xfrm>
                    <a:prstGeom prst="rect">
                      <a:avLst/>
                    </a:prstGeom>
                    <a:noFill/>
                    <a:ln>
                      <a:noFill/>
                    </a:ln>
                  </pic:spPr>
                </pic:pic>
              </a:graphicData>
            </a:graphic>
          </wp:inline>
        </w:drawing>
      </w:r>
    </w:p>
    <w:p w14:paraId="4578CA7C" w14:textId="69C293E5" w:rsidR="00857799" w:rsidRDefault="00857799" w:rsidP="00857799">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And last filters you can sort by semesters. </w:t>
      </w:r>
    </w:p>
    <w:p w14:paraId="46720E9E" w14:textId="68B09DCB" w:rsidR="00857799" w:rsidRDefault="00857799" w:rsidP="00857799">
      <w:pPr>
        <w:spacing w:line="360" w:lineRule="auto"/>
        <w:ind w:left="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4DE45FE" wp14:editId="2CB86587">
            <wp:extent cx="1879166" cy="1885950"/>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880606" cy="1887395"/>
                    </a:xfrm>
                    <a:prstGeom prst="rect">
                      <a:avLst/>
                    </a:prstGeom>
                    <a:noFill/>
                    <a:ln>
                      <a:noFill/>
                    </a:ln>
                  </pic:spPr>
                </pic:pic>
              </a:graphicData>
            </a:graphic>
          </wp:inline>
        </w:drawing>
      </w:r>
    </w:p>
    <w:p w14:paraId="5AA25A46" w14:textId="24380EB9" w:rsidR="00857799" w:rsidRDefault="00857799" w:rsidP="00857799">
      <w:pPr>
        <w:spacing w:line="360" w:lineRule="auto"/>
        <w:ind w:left="360"/>
        <w:jc w:val="center"/>
        <w:rPr>
          <w:rFonts w:ascii="Times New Roman" w:hAnsi="Times New Roman" w:cs="Times New Roman"/>
          <w:sz w:val="24"/>
          <w:szCs w:val="24"/>
        </w:rPr>
      </w:pPr>
    </w:p>
    <w:p w14:paraId="1599A348" w14:textId="7B77F696" w:rsidR="00857799" w:rsidRDefault="00857799" w:rsidP="00857799">
      <w:pPr>
        <w:spacing w:line="360" w:lineRule="auto"/>
        <w:ind w:left="360"/>
        <w:rPr>
          <w:rFonts w:ascii="Times New Roman" w:hAnsi="Times New Roman" w:cs="Times New Roman"/>
          <w:sz w:val="24"/>
          <w:szCs w:val="24"/>
        </w:rPr>
      </w:pPr>
      <w:r>
        <w:rPr>
          <w:rFonts w:ascii="Times New Roman" w:hAnsi="Times New Roman" w:cs="Times New Roman"/>
          <w:sz w:val="24"/>
          <w:szCs w:val="24"/>
        </w:rPr>
        <w:lastRenderedPageBreak/>
        <w:t xml:space="preserve">To take attendance, select one of the filters above and click submit attendance. The list of students available will be saved into the list of attendance. </w:t>
      </w:r>
    </w:p>
    <w:p w14:paraId="3097FBD8" w14:textId="70B5C698" w:rsidR="00857799" w:rsidRDefault="00857799" w:rsidP="00857799">
      <w:pPr>
        <w:spacing w:line="360" w:lineRule="auto"/>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394B816" wp14:editId="1EA31051">
            <wp:extent cx="5934075" cy="22288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4075" cy="2228850"/>
                    </a:xfrm>
                    <a:prstGeom prst="rect">
                      <a:avLst/>
                    </a:prstGeom>
                    <a:noFill/>
                    <a:ln>
                      <a:noFill/>
                    </a:ln>
                  </pic:spPr>
                </pic:pic>
              </a:graphicData>
            </a:graphic>
          </wp:inline>
        </w:drawing>
      </w:r>
    </w:p>
    <w:p w14:paraId="52CD8D8C" w14:textId="2ACB54E2" w:rsidR="00857799" w:rsidRDefault="00857799" w:rsidP="00857799">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Print list of students. </w:t>
      </w:r>
    </w:p>
    <w:p w14:paraId="112EB106" w14:textId="21BD554B" w:rsidR="00857799" w:rsidRDefault="00857799" w:rsidP="00857799">
      <w:pPr>
        <w:spacing w:line="360" w:lineRule="auto"/>
        <w:rPr>
          <w:rFonts w:ascii="Times New Roman" w:hAnsi="Times New Roman" w:cs="Times New Roman"/>
          <w:sz w:val="24"/>
          <w:szCs w:val="24"/>
        </w:rPr>
      </w:pPr>
      <w:r>
        <w:rPr>
          <w:rFonts w:ascii="Times New Roman" w:hAnsi="Times New Roman" w:cs="Times New Roman"/>
          <w:sz w:val="24"/>
          <w:szCs w:val="24"/>
        </w:rPr>
        <w:t xml:space="preserve">Teacher can export all the list of students from the database into PDF format or hardcopy. Click on student button on top of the header. </w:t>
      </w:r>
    </w:p>
    <w:p w14:paraId="777DF097" w14:textId="4BA7C406" w:rsidR="00857799" w:rsidRDefault="00857799" w:rsidP="00857799">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075658A" wp14:editId="2ED5659B">
            <wp:extent cx="4924425" cy="27068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30704" cy="2710307"/>
                    </a:xfrm>
                    <a:prstGeom prst="rect">
                      <a:avLst/>
                    </a:prstGeom>
                    <a:noFill/>
                    <a:ln>
                      <a:noFill/>
                    </a:ln>
                  </pic:spPr>
                </pic:pic>
              </a:graphicData>
            </a:graphic>
          </wp:inline>
        </w:drawing>
      </w:r>
    </w:p>
    <w:p w14:paraId="7E17F66A" w14:textId="752078CD" w:rsidR="00857799" w:rsidRDefault="00857799" w:rsidP="00857799">
      <w:pPr>
        <w:spacing w:line="360" w:lineRule="auto"/>
        <w:rPr>
          <w:rFonts w:ascii="Times New Roman" w:hAnsi="Times New Roman" w:cs="Times New Roman"/>
          <w:sz w:val="24"/>
          <w:szCs w:val="24"/>
        </w:rPr>
      </w:pPr>
      <w:r>
        <w:rPr>
          <w:rFonts w:ascii="Times New Roman" w:hAnsi="Times New Roman" w:cs="Times New Roman"/>
          <w:sz w:val="24"/>
          <w:szCs w:val="24"/>
        </w:rPr>
        <w:t xml:space="preserve">Click on generate PDF to convert it into PDF format and print it. </w:t>
      </w:r>
    </w:p>
    <w:p w14:paraId="79C7431C" w14:textId="6C668613" w:rsidR="00857799" w:rsidRDefault="00857799" w:rsidP="00857799">
      <w:pPr>
        <w:spacing w:line="360" w:lineRule="auto"/>
        <w:rPr>
          <w:rFonts w:ascii="Times New Roman" w:hAnsi="Times New Roman" w:cs="Times New Roman"/>
          <w:sz w:val="24"/>
          <w:szCs w:val="24"/>
        </w:rPr>
      </w:pPr>
    </w:p>
    <w:p w14:paraId="34327F50" w14:textId="104AF602" w:rsidR="00857799" w:rsidRDefault="00857799" w:rsidP="00857799">
      <w:pPr>
        <w:spacing w:line="360" w:lineRule="auto"/>
        <w:rPr>
          <w:rFonts w:ascii="Times New Roman" w:hAnsi="Times New Roman" w:cs="Times New Roman"/>
          <w:sz w:val="24"/>
          <w:szCs w:val="24"/>
        </w:rPr>
      </w:pPr>
    </w:p>
    <w:p w14:paraId="26CC6B51" w14:textId="0B3DCBEF" w:rsidR="00857799" w:rsidRDefault="00857799" w:rsidP="00857799">
      <w:pPr>
        <w:spacing w:line="360" w:lineRule="auto"/>
        <w:rPr>
          <w:rFonts w:ascii="Times New Roman" w:hAnsi="Times New Roman" w:cs="Times New Roman"/>
          <w:sz w:val="24"/>
          <w:szCs w:val="24"/>
        </w:rPr>
      </w:pPr>
    </w:p>
    <w:p w14:paraId="5CC54A91" w14:textId="6491D475" w:rsidR="00857799" w:rsidRPr="00857799" w:rsidRDefault="00857799" w:rsidP="00857799">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685D65C" wp14:editId="5DB715E1">
            <wp:extent cx="5014365" cy="27241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019244" cy="2726801"/>
                    </a:xfrm>
                    <a:prstGeom prst="rect">
                      <a:avLst/>
                    </a:prstGeom>
                    <a:noFill/>
                    <a:ln>
                      <a:noFill/>
                    </a:ln>
                  </pic:spPr>
                </pic:pic>
              </a:graphicData>
            </a:graphic>
          </wp:inline>
        </w:drawing>
      </w:r>
    </w:p>
    <w:sectPr w:rsidR="00857799" w:rsidRPr="0085779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F87D06"/>
    <w:multiLevelType w:val="hybridMultilevel"/>
    <w:tmpl w:val="B094BE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4A6098"/>
    <w:multiLevelType w:val="hybridMultilevel"/>
    <w:tmpl w:val="7C4879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46A7754"/>
    <w:multiLevelType w:val="hybridMultilevel"/>
    <w:tmpl w:val="4A3C52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Y0MjE1NDCxMDS2MDdS0lEKTi0uzszPAykwrAUAmzoSUywAAAA="/>
  </w:docVars>
  <w:rsids>
    <w:rsidRoot w:val="002B032D"/>
    <w:rsid w:val="00067745"/>
    <w:rsid w:val="002B032D"/>
    <w:rsid w:val="00585338"/>
    <w:rsid w:val="00857799"/>
    <w:rsid w:val="00867240"/>
    <w:rsid w:val="00B075F3"/>
    <w:rsid w:val="00C508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7CE44"/>
  <w15:chartTrackingRefBased/>
  <w15:docId w15:val="{D9D75437-00AF-4979-A9A0-49D59814C6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874"/>
    <w:pPr>
      <w:ind w:left="720"/>
      <w:contextualSpacing/>
    </w:pPr>
  </w:style>
  <w:style w:type="paragraph" w:styleId="BalloonText">
    <w:name w:val="Balloon Text"/>
    <w:basedOn w:val="Normal"/>
    <w:link w:val="BalloonTextChar"/>
    <w:uiPriority w:val="99"/>
    <w:semiHidden/>
    <w:unhideWhenUsed/>
    <w:rsid w:val="000677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774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8</Pages>
  <Words>232</Words>
  <Characters>132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 Ridhuan K</dc:creator>
  <cp:keywords/>
  <dc:description/>
  <cp:lastModifiedBy>Ahmad Ridhuan K</cp:lastModifiedBy>
  <cp:revision>2</cp:revision>
  <dcterms:created xsi:type="dcterms:W3CDTF">2019-05-23T22:35:00Z</dcterms:created>
  <dcterms:modified xsi:type="dcterms:W3CDTF">2019-05-23T23:04:00Z</dcterms:modified>
</cp:coreProperties>
</file>